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i+e 2017 Review</w:t>
      </w:r>
    </w:p>
    <w:p>
      <w:pPr>
        <w:pStyle w:val="BodyText"/>
      </w:pPr>
      <w:r>
        <w:t xml:space="preserve">date: Thu Mar 23 2017 15:15:00 GMT+0100 (Mitteleuropäische Normalzeit)</w:t>
      </w:r>
    </w:p>
    <w:p>
      <w:pPr>
        <w:pStyle w:val="BodyText"/>
      </w:pPr>
      <w:r>
        <w:t xml:space="preserve">category: allgemeine-news</w:t>
      </w:r>
    </w:p>
    <w:p>
      <w:pPr>
        <w:pStyle w:val="BodyText"/>
      </w:pPr>
      <w:r>
        <w:t xml:space="preserve">slug: i-e-2017-review</w:t>
      </w:r>
    </w:p>
    <w:p>
      <w:pPr>
        <w:pStyle w:val="BodyText"/>
      </w:pPr>
      <w:r>
        <w:t xml:space="preserve">shortText: Die i+e 2017 – ein voller Erfolg. Wir konnten uns mit unserem neu designten Stand bei potentiellen Kunden hervorragend als professionelles und familiäres Schwarzwälder Unternehmen …</w:t>
      </w:r>
    </w:p>
    <w:p>
      <w:pPr>
        <w:pStyle w:val="BodyText"/>
      </w:pPr>
      <w:r>
        <w:t xml:space="preserve">image: /i-e-pfaff-gmbh-2017-768x1024.jpg</w:t>
      </w:r>
    </w:p>
    <w:p>
      <w:pPr>
        <w:pStyle w:val="BodyText"/>
      </w:pPr>
      <w:r>
        <w:t xml:space="preserve">Die i+e 2017 – ein voller Erfolg.</w:t>
      </w:r>
    </w:p>
    <w:p>
      <w:pPr>
        <w:pStyle w:val="BodyText"/>
      </w:pPr>
      <w:r>
        <w:t xml:space="preserve">Wir konnten uns mit unserem neu designten Stand bei potentiellen Kunden hervorragend als professionelles und familiäres Schwarzwälder Unternehmen präsentieren. Vor allem am Donnerstag und Freitag war die Messe sehr gut besucht und unser Schwarzwald-Maidli hatte alle Hände voll zu tun. Ausgestattet mit medizinischem Mundschutz und Gummihandschuhen repräsentierte sie die Pfaff GmbH auch außerhalb unseres Messestandes. Die Verbindung zwischen unserem Können in der Medizintechnik und unserem Standort im schönen Schwarzwald war dementsprechend in aller Mun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7Z</dcterms:created>
  <dcterms:modified xsi:type="dcterms:W3CDTF">2023-09-12T05:03:47Z</dcterms:modified>
</cp:coreProperties>
</file>

<file path=docProps/custom.xml><?xml version="1.0" encoding="utf-8"?>
<Properties xmlns="http://schemas.openxmlformats.org/officeDocument/2006/custom-properties" xmlns:vt="http://schemas.openxmlformats.org/officeDocument/2006/docPropsVTypes"/>
</file>